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1E0776" w14:textId="52DABDCA" w:rsidR="002D0923" w:rsidRPr="002D0923" w:rsidRDefault="004D4F5C" w:rsidP="002D0923">
      <w:pPr>
        <w:spacing w:line="360" w:lineRule="auto"/>
        <w:jc w:val="center"/>
        <w:rPr>
          <w:b/>
        </w:rPr>
      </w:pPr>
      <w:r>
        <w:rPr>
          <w:b/>
        </w:rPr>
        <w:t>HDA Workshop</w:t>
      </w:r>
    </w:p>
    <w:p w14:paraId="5A1107F1" w14:textId="179DB8AB" w:rsidR="002D0923" w:rsidRPr="002D0923" w:rsidRDefault="004D4F5C" w:rsidP="002D0923">
      <w:pPr>
        <w:spacing w:line="360" w:lineRule="auto"/>
        <w:jc w:val="center"/>
        <w:rPr>
          <w:rFonts w:cstheme="minorHAnsi"/>
          <w:b/>
        </w:rPr>
      </w:pPr>
      <w:r>
        <w:rPr>
          <w:rFonts w:cstheme="minorHAnsi"/>
          <w:b/>
        </w:rPr>
        <w:t xml:space="preserve">Lab 3 - </w:t>
      </w:r>
      <w:r w:rsidR="00471E01">
        <w:rPr>
          <w:rFonts w:cstheme="minorHAnsi"/>
          <w:b/>
        </w:rPr>
        <w:t xml:space="preserve">Data Mining </w:t>
      </w:r>
    </w:p>
    <w:p w14:paraId="5A6A8CBB" w14:textId="77777777" w:rsidR="00A44881" w:rsidRDefault="00BB5D30" w:rsidP="002D0923">
      <w:pPr>
        <w:autoSpaceDE w:val="0"/>
        <w:autoSpaceDN w:val="0"/>
        <w:adjustRightInd w:val="0"/>
        <w:spacing w:after="0" w:line="360" w:lineRule="auto"/>
        <w:jc w:val="both"/>
        <w:rPr>
          <w:rFonts w:cstheme="minorHAnsi"/>
        </w:rPr>
      </w:pPr>
      <w:r w:rsidRPr="006D1310">
        <w:rPr>
          <w:rFonts w:cstheme="minorHAnsi"/>
          <w:b/>
        </w:rPr>
        <w:t>1</w:t>
      </w:r>
      <w:r w:rsidR="0047750B" w:rsidRPr="006D1310">
        <w:rPr>
          <w:rFonts w:cstheme="minorHAnsi"/>
          <w:b/>
        </w:rPr>
        <w:t>.</w:t>
      </w:r>
      <w:r w:rsidR="0047750B" w:rsidRPr="002D0923">
        <w:rPr>
          <w:rFonts w:cstheme="minorHAnsi"/>
        </w:rPr>
        <w:t xml:space="preserve"> The Excel file </w:t>
      </w:r>
      <w:r w:rsidR="0047750B" w:rsidRPr="002D0923">
        <w:rPr>
          <w:rFonts w:cstheme="minorHAnsi"/>
          <w:i/>
          <w:iCs/>
        </w:rPr>
        <w:t xml:space="preserve">Credit Risk Data </w:t>
      </w:r>
      <w:r w:rsidR="002D0923" w:rsidRPr="002D0923">
        <w:rPr>
          <w:rFonts w:cstheme="minorHAnsi"/>
        </w:rPr>
        <w:t xml:space="preserve">provides a database </w:t>
      </w:r>
      <w:r w:rsidR="0047750B" w:rsidRPr="002D0923">
        <w:rPr>
          <w:rFonts w:cstheme="minorHAnsi"/>
        </w:rPr>
        <w:t>of information about</w:t>
      </w:r>
      <w:r w:rsidR="002D0923" w:rsidRPr="002D0923">
        <w:rPr>
          <w:rFonts w:cstheme="minorHAnsi"/>
        </w:rPr>
        <w:t xml:space="preserve"> loan applications along with a </w:t>
      </w:r>
      <w:r w:rsidR="0047750B" w:rsidRPr="002D0923">
        <w:rPr>
          <w:rFonts w:cstheme="minorHAnsi"/>
        </w:rPr>
        <w:t xml:space="preserve">classification of </w:t>
      </w:r>
      <w:r w:rsidR="0047750B" w:rsidRPr="00B509C5">
        <w:rPr>
          <w:rFonts w:cstheme="minorHAnsi"/>
          <w:b/>
          <w:i/>
        </w:rPr>
        <w:t>credi</w:t>
      </w:r>
      <w:r w:rsidR="002D0923" w:rsidRPr="00B509C5">
        <w:rPr>
          <w:rFonts w:cstheme="minorHAnsi"/>
          <w:b/>
          <w:i/>
        </w:rPr>
        <w:t>t risk</w:t>
      </w:r>
      <w:r w:rsidR="0067145E">
        <w:rPr>
          <w:rFonts w:cstheme="minorHAnsi"/>
        </w:rPr>
        <w:t xml:space="preserve"> in column G</w:t>
      </w:r>
      <w:r w:rsidR="002D0923" w:rsidRPr="002D0923">
        <w:rPr>
          <w:rFonts w:cstheme="minorHAnsi"/>
        </w:rPr>
        <w:t xml:space="preserve">. </w:t>
      </w:r>
    </w:p>
    <w:p w14:paraId="44A5B627" w14:textId="77777777" w:rsidR="0047750B" w:rsidRPr="002D0923" w:rsidRDefault="0067145E" w:rsidP="002D0923">
      <w:pPr>
        <w:autoSpaceDE w:val="0"/>
        <w:autoSpaceDN w:val="0"/>
        <w:adjustRightInd w:val="0"/>
        <w:spacing w:after="0" w:line="360" w:lineRule="auto"/>
        <w:jc w:val="both"/>
        <w:rPr>
          <w:rFonts w:cstheme="minorHAnsi"/>
        </w:rPr>
      </w:pPr>
      <w:r>
        <w:rPr>
          <w:rFonts w:cstheme="minorHAnsi"/>
        </w:rPr>
        <w:t xml:space="preserve"> (i</w:t>
      </w:r>
      <w:r w:rsidR="00A44881">
        <w:rPr>
          <w:rFonts w:cstheme="minorHAnsi"/>
        </w:rPr>
        <w:t xml:space="preserve">) Using the </w:t>
      </w:r>
      <w:r w:rsidR="00B509C5">
        <w:rPr>
          <w:rFonts w:cstheme="minorHAnsi"/>
        </w:rPr>
        <w:t xml:space="preserve">variables </w:t>
      </w:r>
      <w:r w:rsidR="00B509C5" w:rsidRPr="00B509C5">
        <w:rPr>
          <w:rFonts w:cstheme="minorHAnsi"/>
          <w:b/>
          <w:i/>
        </w:rPr>
        <w:t>savings</w:t>
      </w:r>
      <w:r w:rsidR="00B509C5">
        <w:rPr>
          <w:rFonts w:cstheme="minorHAnsi"/>
        </w:rPr>
        <w:t xml:space="preserve"> </w:t>
      </w:r>
      <w:r>
        <w:rPr>
          <w:rFonts w:cstheme="minorHAnsi"/>
        </w:rPr>
        <w:t xml:space="preserve">and </w:t>
      </w:r>
      <w:r w:rsidRPr="0067145E">
        <w:rPr>
          <w:rFonts w:cstheme="minorHAnsi"/>
          <w:b/>
          <w:i/>
        </w:rPr>
        <w:t>months customer</w:t>
      </w:r>
      <w:r>
        <w:rPr>
          <w:rFonts w:cstheme="minorHAnsi"/>
        </w:rPr>
        <w:t xml:space="preserve"> </w:t>
      </w:r>
      <w:r w:rsidR="002D0923" w:rsidRPr="002D0923">
        <w:rPr>
          <w:rFonts w:cstheme="minorHAnsi"/>
        </w:rPr>
        <w:t xml:space="preserve">apply the </w:t>
      </w:r>
      <w:r w:rsidR="0047750B" w:rsidRPr="002D0923">
        <w:rPr>
          <w:rFonts w:cstheme="minorHAnsi"/>
          <w:i/>
          <w:iCs/>
        </w:rPr>
        <w:t>k</w:t>
      </w:r>
      <w:r w:rsidR="0047750B" w:rsidRPr="002D0923">
        <w:rPr>
          <w:rFonts w:cstheme="minorHAnsi"/>
        </w:rPr>
        <w:t>-NN algorithm to c</w:t>
      </w:r>
      <w:r w:rsidR="002D0923" w:rsidRPr="002D0923">
        <w:rPr>
          <w:rFonts w:cstheme="minorHAnsi"/>
        </w:rPr>
        <w:t xml:space="preserve">lassify </w:t>
      </w:r>
      <w:r w:rsidR="0047750B" w:rsidRPr="002D0923">
        <w:rPr>
          <w:rFonts w:cstheme="minorHAnsi"/>
        </w:rPr>
        <w:t>the additio</w:t>
      </w:r>
      <w:r>
        <w:rPr>
          <w:rFonts w:cstheme="minorHAnsi"/>
        </w:rPr>
        <w:t>nal record 1-5 and 9</w:t>
      </w:r>
      <w:r w:rsidR="002D0923" w:rsidRPr="002D0923">
        <w:rPr>
          <w:rFonts w:cstheme="minorHAnsi"/>
        </w:rPr>
        <w:t xml:space="preserve"> in the file. </w:t>
      </w:r>
      <w:r w:rsidR="002D0923">
        <w:rPr>
          <w:rFonts w:cstheme="minorHAnsi"/>
        </w:rPr>
        <w:t xml:space="preserve">Use a k value of 5. </w:t>
      </w:r>
      <w:r w:rsidR="002D0923" w:rsidRPr="002D0923">
        <w:rPr>
          <w:rFonts w:cstheme="minorHAnsi"/>
        </w:rPr>
        <w:t xml:space="preserve">Summarize </w:t>
      </w:r>
      <w:r w:rsidR="0047750B" w:rsidRPr="002D0923">
        <w:rPr>
          <w:rFonts w:cstheme="minorHAnsi"/>
        </w:rPr>
        <w:t>your findings.</w:t>
      </w:r>
    </w:p>
    <w:p w14:paraId="2449D64E" w14:textId="77777777" w:rsidR="008876EC" w:rsidRDefault="0067145E" w:rsidP="002D0923">
      <w:pPr>
        <w:autoSpaceDE w:val="0"/>
        <w:autoSpaceDN w:val="0"/>
        <w:adjustRightInd w:val="0"/>
        <w:spacing w:after="0" w:line="360" w:lineRule="auto"/>
        <w:jc w:val="both"/>
        <w:rPr>
          <w:rFonts w:cstheme="minorHAnsi"/>
        </w:rPr>
      </w:pPr>
      <w:r>
        <w:rPr>
          <w:rFonts w:cstheme="minorHAnsi"/>
        </w:rPr>
        <w:t xml:space="preserve"> </w:t>
      </w:r>
      <w:r w:rsidR="000F6726">
        <w:rPr>
          <w:rFonts w:cstheme="minorHAnsi"/>
        </w:rPr>
        <w:t>(ii) Using the</w:t>
      </w:r>
      <w:r w:rsidR="00B509C5">
        <w:rPr>
          <w:rFonts w:cstheme="minorHAnsi"/>
        </w:rPr>
        <w:t xml:space="preserve"> variables </w:t>
      </w:r>
      <w:r w:rsidRPr="00B509C5">
        <w:rPr>
          <w:rFonts w:cstheme="minorHAnsi"/>
          <w:b/>
          <w:i/>
        </w:rPr>
        <w:t>savings</w:t>
      </w:r>
      <w:r>
        <w:rPr>
          <w:rFonts w:cstheme="minorHAnsi"/>
        </w:rPr>
        <w:t xml:space="preserve"> and </w:t>
      </w:r>
      <w:r w:rsidRPr="0067145E">
        <w:rPr>
          <w:rFonts w:cstheme="minorHAnsi"/>
          <w:b/>
          <w:i/>
        </w:rPr>
        <w:t>months customer</w:t>
      </w:r>
      <w:r>
        <w:rPr>
          <w:rFonts w:cstheme="minorHAnsi"/>
        </w:rPr>
        <w:t xml:space="preserve"> </w:t>
      </w:r>
      <w:r w:rsidR="002D0923" w:rsidRPr="002D0923">
        <w:rPr>
          <w:rFonts w:cstheme="minorHAnsi"/>
        </w:rPr>
        <w:t xml:space="preserve">apply </w:t>
      </w:r>
      <w:r w:rsidR="0047750B" w:rsidRPr="002D0923">
        <w:rPr>
          <w:rFonts w:cstheme="minorHAnsi"/>
        </w:rPr>
        <w:t>discriminant analysis to c</w:t>
      </w:r>
      <w:r w:rsidR="002D0923" w:rsidRPr="002D0923">
        <w:rPr>
          <w:rFonts w:cstheme="minorHAnsi"/>
        </w:rPr>
        <w:t xml:space="preserve">lassify </w:t>
      </w:r>
      <w:r w:rsidR="0047750B" w:rsidRPr="002D0923">
        <w:rPr>
          <w:rFonts w:cstheme="minorHAnsi"/>
        </w:rPr>
        <w:t xml:space="preserve">the </w:t>
      </w:r>
      <w:r w:rsidR="00C80C2F">
        <w:rPr>
          <w:rFonts w:cstheme="minorHAnsi"/>
        </w:rPr>
        <w:t xml:space="preserve">new data in the file. </w:t>
      </w:r>
      <w:r w:rsidR="002D0923" w:rsidRPr="002D0923">
        <w:rPr>
          <w:rFonts w:cstheme="minorHAnsi"/>
        </w:rPr>
        <w:t xml:space="preserve">Summarize </w:t>
      </w:r>
      <w:r w:rsidR="0047750B" w:rsidRPr="002D0923">
        <w:rPr>
          <w:rFonts w:cstheme="minorHAnsi"/>
        </w:rPr>
        <w:t>your findings.</w:t>
      </w:r>
    </w:p>
    <w:p w14:paraId="3FAF2389" w14:textId="77777777" w:rsidR="002D0923" w:rsidRPr="002D0923" w:rsidRDefault="0067145E" w:rsidP="002D0923">
      <w:pPr>
        <w:autoSpaceDE w:val="0"/>
        <w:autoSpaceDN w:val="0"/>
        <w:adjustRightInd w:val="0"/>
        <w:spacing w:after="0" w:line="360" w:lineRule="auto"/>
        <w:jc w:val="both"/>
        <w:rPr>
          <w:rFonts w:cstheme="minorHAnsi"/>
        </w:rPr>
      </w:pPr>
      <w:r>
        <w:rPr>
          <w:rFonts w:cstheme="minorHAnsi"/>
        </w:rPr>
        <w:t>(iii) Discuss the classification differences between the two methods.</w:t>
      </w:r>
    </w:p>
    <w:p w14:paraId="3CF31743" w14:textId="77777777" w:rsidR="00834998" w:rsidRDefault="00834998" w:rsidP="002D0923">
      <w:pPr>
        <w:autoSpaceDE w:val="0"/>
        <w:autoSpaceDN w:val="0"/>
        <w:adjustRightInd w:val="0"/>
        <w:spacing w:after="0" w:line="360" w:lineRule="auto"/>
        <w:jc w:val="both"/>
        <w:rPr>
          <w:rFonts w:cstheme="minorHAnsi"/>
        </w:rPr>
      </w:pPr>
    </w:p>
    <w:p w14:paraId="54D02CAC" w14:textId="77777777" w:rsidR="00834998" w:rsidRPr="00474F37" w:rsidRDefault="00834998" w:rsidP="00474F37">
      <w:pPr>
        <w:autoSpaceDE w:val="0"/>
        <w:autoSpaceDN w:val="0"/>
        <w:adjustRightInd w:val="0"/>
        <w:spacing w:after="0" w:line="360" w:lineRule="auto"/>
        <w:jc w:val="both"/>
        <w:rPr>
          <w:rFonts w:cstheme="minorHAnsi"/>
        </w:rPr>
      </w:pPr>
    </w:p>
    <w:sectPr w:rsidR="00834998" w:rsidRPr="00474F3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bA0NDEzszQxMDc0MrBU0lEKTi0uzszPAykwqgUACStbUCwAAAA="/>
  </w:docVars>
  <w:rsids>
    <w:rsidRoot w:val="0047750B"/>
    <w:rsid w:val="000440F2"/>
    <w:rsid w:val="00053E62"/>
    <w:rsid w:val="00096277"/>
    <w:rsid w:val="000A0CD0"/>
    <w:rsid w:val="000C5492"/>
    <w:rsid w:val="000E4956"/>
    <w:rsid w:val="000F6726"/>
    <w:rsid w:val="00112159"/>
    <w:rsid w:val="00126057"/>
    <w:rsid w:val="00130A12"/>
    <w:rsid w:val="00135E46"/>
    <w:rsid w:val="00151753"/>
    <w:rsid w:val="00156D43"/>
    <w:rsid w:val="00160262"/>
    <w:rsid w:val="0017103C"/>
    <w:rsid w:val="001A2780"/>
    <w:rsid w:val="001D15C6"/>
    <w:rsid w:val="001D53CD"/>
    <w:rsid w:val="00207674"/>
    <w:rsid w:val="002317FA"/>
    <w:rsid w:val="00245BE3"/>
    <w:rsid w:val="0024754D"/>
    <w:rsid w:val="00253B6A"/>
    <w:rsid w:val="00256D5C"/>
    <w:rsid w:val="002A1870"/>
    <w:rsid w:val="002A3D8A"/>
    <w:rsid w:val="002D046A"/>
    <w:rsid w:val="002D0923"/>
    <w:rsid w:val="003143E2"/>
    <w:rsid w:val="00322CAE"/>
    <w:rsid w:val="00327D15"/>
    <w:rsid w:val="003849EE"/>
    <w:rsid w:val="00396E06"/>
    <w:rsid w:val="003A2DB5"/>
    <w:rsid w:val="003B13B0"/>
    <w:rsid w:val="003C3C32"/>
    <w:rsid w:val="003F2CAB"/>
    <w:rsid w:val="00401A26"/>
    <w:rsid w:val="00441FC6"/>
    <w:rsid w:val="00444C38"/>
    <w:rsid w:val="00446A0D"/>
    <w:rsid w:val="004512B1"/>
    <w:rsid w:val="00466E57"/>
    <w:rsid w:val="00471E01"/>
    <w:rsid w:val="00474F37"/>
    <w:rsid w:val="00476115"/>
    <w:rsid w:val="0047750B"/>
    <w:rsid w:val="004777F4"/>
    <w:rsid w:val="00495A7D"/>
    <w:rsid w:val="004B65D8"/>
    <w:rsid w:val="004D0BB9"/>
    <w:rsid w:val="004D4F5C"/>
    <w:rsid w:val="005005DE"/>
    <w:rsid w:val="005243EB"/>
    <w:rsid w:val="005446D8"/>
    <w:rsid w:val="0054544A"/>
    <w:rsid w:val="00545FC1"/>
    <w:rsid w:val="00552EBF"/>
    <w:rsid w:val="00561C9E"/>
    <w:rsid w:val="005C6EC3"/>
    <w:rsid w:val="005D7974"/>
    <w:rsid w:val="005E2B2F"/>
    <w:rsid w:val="005F4506"/>
    <w:rsid w:val="005F67B2"/>
    <w:rsid w:val="00603B59"/>
    <w:rsid w:val="00636E09"/>
    <w:rsid w:val="00665523"/>
    <w:rsid w:val="0067145E"/>
    <w:rsid w:val="006A1CE8"/>
    <w:rsid w:val="006B55DD"/>
    <w:rsid w:val="006C3AF6"/>
    <w:rsid w:val="006D1310"/>
    <w:rsid w:val="0070200E"/>
    <w:rsid w:val="007065A5"/>
    <w:rsid w:val="00716104"/>
    <w:rsid w:val="0073334B"/>
    <w:rsid w:val="007C3634"/>
    <w:rsid w:val="007F063C"/>
    <w:rsid w:val="007F371C"/>
    <w:rsid w:val="007F4134"/>
    <w:rsid w:val="00812F03"/>
    <w:rsid w:val="00823F72"/>
    <w:rsid w:val="00825512"/>
    <w:rsid w:val="00834998"/>
    <w:rsid w:val="008544A9"/>
    <w:rsid w:val="00881E0F"/>
    <w:rsid w:val="008876EC"/>
    <w:rsid w:val="00891A13"/>
    <w:rsid w:val="008B14F9"/>
    <w:rsid w:val="008D7BD6"/>
    <w:rsid w:val="008E0482"/>
    <w:rsid w:val="0090666D"/>
    <w:rsid w:val="00922799"/>
    <w:rsid w:val="0094426A"/>
    <w:rsid w:val="009536F4"/>
    <w:rsid w:val="0096564A"/>
    <w:rsid w:val="009D2259"/>
    <w:rsid w:val="009E34F7"/>
    <w:rsid w:val="009E3E1D"/>
    <w:rsid w:val="00A06B11"/>
    <w:rsid w:val="00A35710"/>
    <w:rsid w:val="00A371A1"/>
    <w:rsid w:val="00A44881"/>
    <w:rsid w:val="00A70B53"/>
    <w:rsid w:val="00A712AB"/>
    <w:rsid w:val="00A97357"/>
    <w:rsid w:val="00AD0B03"/>
    <w:rsid w:val="00AF0179"/>
    <w:rsid w:val="00AF0EA6"/>
    <w:rsid w:val="00B06EE0"/>
    <w:rsid w:val="00B41D89"/>
    <w:rsid w:val="00B44A7E"/>
    <w:rsid w:val="00B509C5"/>
    <w:rsid w:val="00B60651"/>
    <w:rsid w:val="00B61A22"/>
    <w:rsid w:val="00B67671"/>
    <w:rsid w:val="00B72512"/>
    <w:rsid w:val="00B84662"/>
    <w:rsid w:val="00BA26EF"/>
    <w:rsid w:val="00BB5D30"/>
    <w:rsid w:val="00BC1CD0"/>
    <w:rsid w:val="00BE3420"/>
    <w:rsid w:val="00BF5208"/>
    <w:rsid w:val="00C063E9"/>
    <w:rsid w:val="00C258B6"/>
    <w:rsid w:val="00C80748"/>
    <w:rsid w:val="00C80C2F"/>
    <w:rsid w:val="00CA03B2"/>
    <w:rsid w:val="00CB06E9"/>
    <w:rsid w:val="00CB42D0"/>
    <w:rsid w:val="00CE61BE"/>
    <w:rsid w:val="00CF1E41"/>
    <w:rsid w:val="00CF4381"/>
    <w:rsid w:val="00D35583"/>
    <w:rsid w:val="00D45BE2"/>
    <w:rsid w:val="00D532B5"/>
    <w:rsid w:val="00D70A8F"/>
    <w:rsid w:val="00DA1BC3"/>
    <w:rsid w:val="00DA306A"/>
    <w:rsid w:val="00DD05A1"/>
    <w:rsid w:val="00DD412A"/>
    <w:rsid w:val="00DF63EA"/>
    <w:rsid w:val="00E01961"/>
    <w:rsid w:val="00E179DF"/>
    <w:rsid w:val="00E31C56"/>
    <w:rsid w:val="00E414DA"/>
    <w:rsid w:val="00E63673"/>
    <w:rsid w:val="00E7467A"/>
    <w:rsid w:val="00E76BB4"/>
    <w:rsid w:val="00E90AD5"/>
    <w:rsid w:val="00EC47E9"/>
    <w:rsid w:val="00EE3E38"/>
    <w:rsid w:val="00EE76A4"/>
    <w:rsid w:val="00F140F5"/>
    <w:rsid w:val="00F22FFC"/>
    <w:rsid w:val="00F238D9"/>
    <w:rsid w:val="00F255DA"/>
    <w:rsid w:val="00F31327"/>
    <w:rsid w:val="00F32C3E"/>
    <w:rsid w:val="00FB5194"/>
    <w:rsid w:val="00FC4D07"/>
    <w:rsid w:val="00FE2E9D"/>
    <w:rsid w:val="00FF67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2A669A"/>
  <w15:chartTrackingRefBased/>
  <w15:docId w15:val="{CBC3F5D3-1E98-4659-A6D9-48EEC98289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4488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86</Words>
  <Characters>496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.Donkor</dc:creator>
  <cp:keywords/>
  <dc:description/>
  <cp:lastModifiedBy>K Naveed Bhatti</cp:lastModifiedBy>
  <cp:revision>6</cp:revision>
  <dcterms:created xsi:type="dcterms:W3CDTF">2022-11-07T12:58:00Z</dcterms:created>
  <dcterms:modified xsi:type="dcterms:W3CDTF">2023-01-09T17:05:00Z</dcterms:modified>
</cp:coreProperties>
</file>